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23C98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4"/>
          <w:szCs w:val="24"/>
          <w:lang w:eastAsia="en-AU"/>
        </w:rPr>
      </w:pPr>
      <w:proofErr w:type="spellStart"/>
      <w:r w:rsidRPr="00443D15">
        <w:rPr>
          <w:rFonts w:ascii="Lucida Console" w:eastAsia="Times New Roman" w:hAnsi="Lucida Console" w:cs="Courier New"/>
          <w:color w:val="0000FF"/>
          <w:sz w:val="24"/>
          <w:szCs w:val="24"/>
          <w:highlight w:val="yellow"/>
          <w:lang w:eastAsia="en-AU"/>
        </w:rPr>
        <w:t>KhavrRF_Micro_modeltune_Mn_RS_Landsat</w:t>
      </w:r>
      <w:proofErr w:type="spellEnd"/>
    </w:p>
    <w:p w14:paraId="1A4B86B0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Random Forest </w:t>
      </w:r>
    </w:p>
    <w:p w14:paraId="5E7ABDE4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</w:p>
    <w:p w14:paraId="25D3B743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47 samples</w:t>
      </w:r>
    </w:p>
    <w:p w14:paraId="462A3A3D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11 predictors</w:t>
      </w:r>
    </w:p>
    <w:p w14:paraId="5D091924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</w:p>
    <w:p w14:paraId="411651E5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No pre-processing</w:t>
      </w:r>
    </w:p>
    <w:p w14:paraId="1050938A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Resampling: Bootstrapped (25 reps) </w:t>
      </w:r>
    </w:p>
    <w:p w14:paraId="7E38C456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Summary of sample sizes: 47, 47, 47, 47, 47, 47, ... </w:t>
      </w:r>
    </w:p>
    <w:p w14:paraId="62D101B7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Resampling results across tuning parameters:</w:t>
      </w:r>
    </w:p>
    <w:p w14:paraId="073BA7AB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</w:p>
    <w:p w14:paraId="169C0AF6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</w:t>
      </w:r>
      <w:proofErr w:type="spellStart"/>
      <w:proofErr w:type="gramStart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mtry</w:t>
      </w:r>
      <w:proofErr w:type="spellEnd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RMSE</w:t>
      </w:r>
      <w:proofErr w:type="gramEnd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    </w:t>
      </w:r>
      <w:proofErr w:type="spellStart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Rsquared</w:t>
      </w:r>
      <w:proofErr w:type="spellEnd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  MAE     </w:t>
      </w:r>
    </w:p>
    <w:p w14:paraId="7B5D4FE9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 2    </w:t>
      </w:r>
      <w:proofErr w:type="gramStart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4.864003  0.05614325</w:t>
      </w:r>
      <w:proofErr w:type="gramEnd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3.613889</w:t>
      </w:r>
    </w:p>
    <w:p w14:paraId="45CFA7F6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 6    </w:t>
      </w:r>
      <w:proofErr w:type="gramStart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5.043042  0.06922151</w:t>
      </w:r>
      <w:proofErr w:type="gramEnd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3.780928</w:t>
      </w:r>
    </w:p>
    <w:p w14:paraId="4A6B6E32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11    </w:t>
      </w:r>
      <w:proofErr w:type="gramStart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5.184470  0.07114126</w:t>
      </w:r>
      <w:proofErr w:type="gramEnd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 3.913102</w:t>
      </w:r>
    </w:p>
    <w:p w14:paraId="166F483D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</w:p>
    <w:p w14:paraId="4632F7FE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RMSE was used to select the optimal model using the smallest value.</w:t>
      </w:r>
    </w:p>
    <w:p w14:paraId="2C60AF14" w14:textId="77777777" w:rsidR="00443D15" w:rsidRPr="00443D15" w:rsidRDefault="00443D15" w:rsidP="00443D1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4"/>
          <w:szCs w:val="24"/>
          <w:lang w:eastAsia="en-AU"/>
        </w:rPr>
      </w:pPr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The final value used for the model was </w:t>
      </w:r>
      <w:proofErr w:type="spellStart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>mtry</w:t>
      </w:r>
      <w:proofErr w:type="spellEnd"/>
      <w:r w:rsidRPr="00443D15">
        <w:rPr>
          <w:rFonts w:ascii="Lucida Console" w:eastAsia="Times New Roman" w:hAnsi="Lucida Console" w:cs="Courier New"/>
          <w:color w:val="404040"/>
          <w:sz w:val="24"/>
          <w:szCs w:val="24"/>
          <w:bdr w:val="none" w:sz="0" w:space="0" w:color="auto" w:frame="1"/>
          <w:lang w:eastAsia="en-AU"/>
        </w:rPr>
        <w:t xml:space="preserve"> = 2.</w:t>
      </w:r>
    </w:p>
    <w:p w14:paraId="0D9D5043" w14:textId="03768290" w:rsidR="009F1757" w:rsidRPr="00443D15" w:rsidRDefault="009F1757">
      <w:pPr>
        <w:rPr>
          <w:sz w:val="24"/>
          <w:szCs w:val="24"/>
        </w:rPr>
      </w:pPr>
    </w:p>
    <w:p w14:paraId="523C808A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gram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Internal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761C1036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 RMSE      bias</w:t>
      </w:r>
    </w:p>
    <w:p w14:paraId="2DA6DEE8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006369   0.7451854 5.163106 2.272247 0.1145265</w:t>
      </w:r>
    </w:p>
    <w:p w14:paraId="33F961C5" w14:textId="45E35B86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01288ABA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_External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0B5EB1FA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2 concordance      MSE     RMSE      bias</w:t>
      </w:r>
    </w:p>
    <w:p w14:paraId="4ADE8456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2169222 -0.05186831 16.92504 4.114006 0.1832669</w:t>
      </w:r>
    </w:p>
    <w:p w14:paraId="3C1CBC5F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</w:p>
    <w:p w14:paraId="62A54051" w14:textId="6BBFE763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#</w:t>
      </w:r>
      <w:proofErr w:type="gram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training</w:t>
      </w:r>
      <w:proofErr w:type="gramEnd"/>
    </w:p>
    <w:p w14:paraId="78A14FC5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Internal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5F7E2B6E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4.1</w:t>
      </w:r>
    </w:p>
    <w:p w14:paraId="06550656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Internal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06E0CFE3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795664</w:t>
      </w:r>
    </w:p>
    <w:p w14:paraId="7993E53E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39CE7B0D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_External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4153818E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07.7</w:t>
      </w:r>
    </w:p>
    <w:p w14:paraId="3B9E0AA4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443D1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_External</w:t>
      </w:r>
      <w:proofErr w:type="spellEnd"/>
      <w:r w:rsidRPr="00443D15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390AF831" w14:textId="77777777" w:rsidR="00443D15" w:rsidRPr="00443D15" w:rsidRDefault="00443D15" w:rsidP="00443D15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443D1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351033</w:t>
      </w:r>
    </w:p>
    <w:p w14:paraId="747B76C5" w14:textId="4F49F65A" w:rsidR="00443D15" w:rsidRDefault="00443D15">
      <w:pPr>
        <w:rPr>
          <w:sz w:val="24"/>
          <w:szCs w:val="24"/>
        </w:rPr>
      </w:pPr>
    </w:p>
    <w:p w14:paraId="637CC863" w14:textId="45207B2C" w:rsidR="00443D15" w:rsidRDefault="00443D15">
      <w:pPr>
        <w:rPr>
          <w:sz w:val="24"/>
          <w:szCs w:val="24"/>
        </w:rPr>
      </w:pPr>
    </w:p>
    <w:p w14:paraId="0A220E78" w14:textId="5791D002" w:rsidR="00443D15" w:rsidRDefault="00443D15">
      <w:pPr>
        <w:rPr>
          <w:sz w:val="24"/>
          <w:szCs w:val="24"/>
        </w:rPr>
      </w:pPr>
    </w:p>
    <w:p w14:paraId="0FE5C255" w14:textId="7C5CF60A" w:rsidR="00443D15" w:rsidRDefault="00443D15">
      <w:pPr>
        <w:rPr>
          <w:sz w:val="24"/>
          <w:szCs w:val="24"/>
        </w:rPr>
      </w:pPr>
    </w:p>
    <w:p w14:paraId="1557E28F" w14:textId="679B446A" w:rsidR="00443D15" w:rsidRDefault="00443D15">
      <w:pPr>
        <w:rPr>
          <w:sz w:val="24"/>
          <w:szCs w:val="24"/>
        </w:rPr>
      </w:pPr>
    </w:p>
    <w:p w14:paraId="4A9C86C0" w14:textId="71EA5155" w:rsidR="00443D15" w:rsidRDefault="00443D15">
      <w:pPr>
        <w:rPr>
          <w:sz w:val="24"/>
          <w:szCs w:val="24"/>
        </w:rPr>
      </w:pPr>
    </w:p>
    <w:p w14:paraId="6361FE70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lastRenderedPageBreak/>
        <w:t>KhavrRF_Micro_modeltune_Mn_RS_Sentinel</w:t>
      </w:r>
      <w:proofErr w:type="spellEnd"/>
    </w:p>
    <w:p w14:paraId="416B0633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andom Forest </w:t>
      </w:r>
    </w:p>
    <w:p w14:paraId="41D9A181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5159692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7 samples</w:t>
      </w:r>
    </w:p>
    <w:p w14:paraId="383E4E88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6 predictors</w:t>
      </w:r>
    </w:p>
    <w:p w14:paraId="49579C09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109DCF0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o pre-processing</w:t>
      </w:r>
    </w:p>
    <w:p w14:paraId="326DAA98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esampling: Bootstrapped (25 reps) </w:t>
      </w:r>
    </w:p>
    <w:p w14:paraId="34366708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Summary of sample sizes: 47, 47, 47, 47, 47, 47, ... </w:t>
      </w:r>
    </w:p>
    <w:p w14:paraId="261B6145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esampling results across tuning parameters:</w:t>
      </w:r>
    </w:p>
    <w:p w14:paraId="036F52DC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0CA7DA3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</w:t>
      </w:r>
      <w:proofErr w:type="spellStart"/>
      <w:proofErr w:type="gramStart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RMSE</w:t>
      </w:r>
      <w:proofErr w:type="gram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</w:t>
      </w:r>
      <w:proofErr w:type="spellStart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squared</w:t>
      </w:r>
      <w:proofErr w:type="spell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AE     </w:t>
      </w:r>
    </w:p>
    <w:p w14:paraId="5342CD80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2    </w:t>
      </w:r>
      <w:proofErr w:type="gramStart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483621  0.04244965</w:t>
      </w:r>
      <w:proofErr w:type="gram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396645</w:t>
      </w:r>
    </w:p>
    <w:p w14:paraId="44D287EF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9    </w:t>
      </w:r>
      <w:proofErr w:type="gramStart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631561  0.04986813</w:t>
      </w:r>
      <w:proofErr w:type="gram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530062</w:t>
      </w:r>
    </w:p>
    <w:p w14:paraId="5BB5ACE5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16    </w:t>
      </w:r>
      <w:proofErr w:type="gramStart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627542  0.05117537</w:t>
      </w:r>
      <w:proofErr w:type="gram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544000</w:t>
      </w:r>
    </w:p>
    <w:p w14:paraId="63B6BB8F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4464C24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MSE was used to select the optimal model using the smallest value.</w:t>
      </w:r>
    </w:p>
    <w:p w14:paraId="47E3F032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The final value used for the model was </w:t>
      </w:r>
      <w:proofErr w:type="spellStart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= 2.</w:t>
      </w:r>
    </w:p>
    <w:p w14:paraId="453F2510" w14:textId="227DA1F8" w:rsidR="00443D15" w:rsidRPr="006255C1" w:rsidRDefault="00443D15">
      <w:pPr>
        <w:rPr>
          <w:sz w:val="24"/>
          <w:szCs w:val="24"/>
        </w:rPr>
      </w:pPr>
    </w:p>
    <w:p w14:paraId="7EBE4AAD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KhavrRF_Micro_Mn_RS_Sentinel_Internal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6543BF63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 RMSE      bias</w:t>
      </w:r>
    </w:p>
    <w:p w14:paraId="73123292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079523   0.7552216 5.036938 2.244312 0.0657355</w:t>
      </w:r>
    </w:p>
    <w:p w14:paraId="1C2B03AD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526D1F56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KhavrRF_Micro_Mn_RS_Sentinel__External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3F58131D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2 concordance      MSE     RMSE      bias</w:t>
      </w:r>
    </w:p>
    <w:p w14:paraId="30E21674" w14:textId="77777777" w:rsidR="003F23A9" w:rsidRPr="006255C1" w:rsidRDefault="003F23A9" w:rsidP="003F23A9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</w:t>
      </w:r>
      <w:proofErr w:type="gramStart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3743038  -</w:t>
      </w:r>
      <w:proofErr w:type="gramEnd"/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0.1565592 19.11392 4.371947 0.2059027</w:t>
      </w:r>
    </w:p>
    <w:p w14:paraId="0643E014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kub"/>
          <w:rFonts w:ascii="Lucida Console" w:hAnsi="Lucida Console"/>
          <w:color w:val="0000FF"/>
          <w:sz w:val="24"/>
          <w:szCs w:val="24"/>
        </w:rPr>
      </w:pPr>
    </w:p>
    <w:p w14:paraId="6D97E163" w14:textId="4004768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#training</w:t>
      </w:r>
    </w:p>
    <w:p w14:paraId="76AE774A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KhavrRF_Micro_Mn_RS_Sentinel_Internal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1E235A7B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3.5</w:t>
      </w:r>
    </w:p>
    <w:p w14:paraId="4D52D941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KhavrRF_Micro_Mn_RS_Sentinel_Internal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7E6571C5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501511</w:t>
      </w:r>
    </w:p>
    <w:p w14:paraId="14CA86A2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389BB644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KhavrRF_Micro_Mn_RS_Sentinel__External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48AC1822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14.4</w:t>
      </w:r>
    </w:p>
    <w:p w14:paraId="0D26AA7E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6255C1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KhavrRF_Micro_Mn_RS_Sentinel__External</w:t>
      </w:r>
      <w:proofErr w:type="spellEnd"/>
      <w:r w:rsidRPr="006255C1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1F676AF5" w14:textId="77777777" w:rsidR="006255C1" w:rsidRPr="006255C1" w:rsidRDefault="006255C1" w:rsidP="006255C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6255C1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791464</w:t>
      </w:r>
    </w:p>
    <w:p w14:paraId="48BB61B0" w14:textId="09B785D7" w:rsidR="00443D15" w:rsidRDefault="00443D15">
      <w:pPr>
        <w:rPr>
          <w:sz w:val="24"/>
          <w:szCs w:val="24"/>
        </w:rPr>
      </w:pPr>
    </w:p>
    <w:p w14:paraId="60962C05" w14:textId="7C23AE61" w:rsidR="001B3596" w:rsidRDefault="001B3596">
      <w:pPr>
        <w:rPr>
          <w:sz w:val="24"/>
          <w:szCs w:val="24"/>
        </w:rPr>
      </w:pPr>
    </w:p>
    <w:p w14:paraId="7FE5B506" w14:textId="2A5E95B3" w:rsidR="001B3596" w:rsidRDefault="001B3596">
      <w:pPr>
        <w:rPr>
          <w:sz w:val="24"/>
          <w:szCs w:val="24"/>
        </w:rPr>
      </w:pPr>
    </w:p>
    <w:p w14:paraId="09A1CADF" w14:textId="1EF0947F" w:rsidR="001B3596" w:rsidRDefault="001B3596">
      <w:pPr>
        <w:rPr>
          <w:sz w:val="24"/>
          <w:szCs w:val="24"/>
        </w:rPr>
      </w:pPr>
    </w:p>
    <w:p w14:paraId="0E7D8A8E" w14:textId="013928D4" w:rsidR="001B3596" w:rsidRDefault="001B3596">
      <w:pPr>
        <w:rPr>
          <w:sz w:val="24"/>
          <w:szCs w:val="24"/>
        </w:rPr>
      </w:pPr>
    </w:p>
    <w:p w14:paraId="47632358" w14:textId="414FCE38" w:rsidR="001B3596" w:rsidRDefault="001B3596">
      <w:pPr>
        <w:rPr>
          <w:sz w:val="24"/>
          <w:szCs w:val="24"/>
        </w:rPr>
      </w:pPr>
    </w:p>
    <w:p w14:paraId="0CF38CCC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lastRenderedPageBreak/>
        <w:t>KhavrRF_Micro_modeltune_Mn_RS_Landsat_Sentinel</w:t>
      </w:r>
      <w:proofErr w:type="spellEnd"/>
    </w:p>
    <w:p w14:paraId="766D2F12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andom Forest </w:t>
      </w:r>
    </w:p>
    <w:p w14:paraId="55B3B1E2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9BC1E1D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7 samples</w:t>
      </w:r>
    </w:p>
    <w:p w14:paraId="70DC37C4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27 predictors</w:t>
      </w:r>
    </w:p>
    <w:p w14:paraId="4B54565C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D81E082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o pre-processing</w:t>
      </w:r>
    </w:p>
    <w:p w14:paraId="7A8EDA4D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esampling: Bootstrapped (25 reps) </w:t>
      </w:r>
    </w:p>
    <w:p w14:paraId="5559BE92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Summary of sample sizes: 47, 47, 47, 47, 47, 47, ... </w:t>
      </w:r>
    </w:p>
    <w:p w14:paraId="6EF0D7F4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esampling results across tuning parameters:</w:t>
      </w:r>
    </w:p>
    <w:p w14:paraId="2899A194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8D88103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</w:t>
      </w:r>
      <w:proofErr w:type="spellStart"/>
      <w:proofErr w:type="gramStart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RMSE</w:t>
      </w:r>
      <w:proofErr w:type="gram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</w:t>
      </w:r>
      <w:proofErr w:type="spellStart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squared</w:t>
      </w:r>
      <w:proofErr w:type="spell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AE     </w:t>
      </w:r>
    </w:p>
    <w:p w14:paraId="14DA0631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2    </w:t>
      </w:r>
      <w:proofErr w:type="gramStart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340249  0.06646753</w:t>
      </w:r>
      <w:proofErr w:type="gram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281702</w:t>
      </w:r>
    </w:p>
    <w:p w14:paraId="0B2C3ED3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14    </w:t>
      </w:r>
      <w:proofErr w:type="gramStart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450236  0.05273517</w:t>
      </w:r>
      <w:proofErr w:type="gram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401355</w:t>
      </w:r>
    </w:p>
    <w:p w14:paraId="3B72E0E5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27    </w:t>
      </w:r>
      <w:proofErr w:type="gramStart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481199  0.04833728</w:t>
      </w:r>
      <w:proofErr w:type="gram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441205</w:t>
      </w:r>
    </w:p>
    <w:p w14:paraId="412A8C87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185E00FF" w14:textId="77777777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MSE was used to select the optimal model using the smallest value.</w:t>
      </w:r>
    </w:p>
    <w:p w14:paraId="6958E3F7" w14:textId="30E96044" w:rsidR="001B3596" w:rsidRPr="001C5AC0" w:rsidRDefault="001B3596" w:rsidP="001B359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The final value used for the model was </w:t>
      </w:r>
      <w:proofErr w:type="spellStart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= 2.</w:t>
      </w:r>
    </w:p>
    <w:p w14:paraId="041EE48D" w14:textId="77777777" w:rsidR="001C5AC0" w:rsidRPr="001C5AC0" w:rsidRDefault="001C5AC0" w:rsidP="001B359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243D9057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Sentinel_Internal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68D70FA0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 RMSE       bias</w:t>
      </w:r>
    </w:p>
    <w:p w14:paraId="1D7F6BE8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6959087   0.7407223 5.244653 2.290121 0.07204719</w:t>
      </w:r>
    </w:p>
    <w:p w14:paraId="3C5B63A5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Sentinel__External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190A8BE8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2 concordance      MSE     RMSE      bias</w:t>
      </w:r>
    </w:p>
    <w:p w14:paraId="44A60A63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</w:t>
      </w:r>
      <w:proofErr w:type="gramStart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2735009  -</w:t>
      </w:r>
      <w:proofErr w:type="gramEnd"/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0.1099131 17.71194 4.208556 0.1723118</w:t>
      </w:r>
    </w:p>
    <w:p w14:paraId="4EB5499D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#training</w:t>
      </w:r>
    </w:p>
    <w:p w14:paraId="1BD5DA0A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Sentinel_Internal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761A687A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4.6</w:t>
      </w:r>
    </w:p>
    <w:p w14:paraId="6E270F06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Sentinel_Internal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6B783903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627467</w:t>
      </w:r>
    </w:p>
    <w:p w14:paraId="7E300E37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149E4400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Sentinel__External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16A37CC2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10.1</w:t>
      </w:r>
    </w:p>
    <w:p w14:paraId="18F5E044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1C5AC0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KhavrRF_Micro_Mn_RS_Landsat_Sentinel__External</w:t>
      </w:r>
      <w:proofErr w:type="spellEnd"/>
      <w:r w:rsidRPr="001C5AC0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2BA9569D" w14:textId="77777777" w:rsidR="001C5AC0" w:rsidRPr="001C5AC0" w:rsidRDefault="001C5AC0" w:rsidP="001C5AC0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1C5AC0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497459</w:t>
      </w:r>
    </w:p>
    <w:p w14:paraId="2DA71FB9" w14:textId="20F26FDB" w:rsidR="001B3596" w:rsidRDefault="001B3596">
      <w:pPr>
        <w:rPr>
          <w:sz w:val="24"/>
          <w:szCs w:val="24"/>
        </w:rPr>
      </w:pPr>
    </w:p>
    <w:p w14:paraId="0FB9EEF7" w14:textId="6B113B5E" w:rsidR="000729D9" w:rsidRDefault="000729D9">
      <w:pPr>
        <w:rPr>
          <w:sz w:val="24"/>
          <w:szCs w:val="24"/>
        </w:rPr>
      </w:pPr>
    </w:p>
    <w:p w14:paraId="0F1F637D" w14:textId="423859E6" w:rsidR="000729D9" w:rsidRDefault="000729D9">
      <w:pPr>
        <w:rPr>
          <w:sz w:val="24"/>
          <w:szCs w:val="24"/>
        </w:rPr>
      </w:pPr>
    </w:p>
    <w:p w14:paraId="06DD9BD5" w14:textId="7EAFF498" w:rsidR="000729D9" w:rsidRDefault="000729D9">
      <w:pPr>
        <w:rPr>
          <w:sz w:val="24"/>
          <w:szCs w:val="24"/>
        </w:rPr>
      </w:pPr>
    </w:p>
    <w:p w14:paraId="3F477097" w14:textId="32B736FC" w:rsidR="000729D9" w:rsidRDefault="000729D9">
      <w:pPr>
        <w:rPr>
          <w:sz w:val="24"/>
          <w:szCs w:val="24"/>
        </w:rPr>
      </w:pPr>
    </w:p>
    <w:p w14:paraId="39C52B21" w14:textId="5C1452B3" w:rsidR="000729D9" w:rsidRDefault="000729D9">
      <w:pPr>
        <w:rPr>
          <w:sz w:val="24"/>
          <w:szCs w:val="24"/>
        </w:rPr>
      </w:pPr>
    </w:p>
    <w:p w14:paraId="12B58255" w14:textId="5855C088" w:rsidR="000729D9" w:rsidRDefault="000729D9">
      <w:pPr>
        <w:rPr>
          <w:sz w:val="24"/>
          <w:szCs w:val="24"/>
        </w:rPr>
      </w:pPr>
    </w:p>
    <w:tbl>
      <w:tblPr>
        <w:tblW w:w="2169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0729D9" w:rsidRPr="000729D9" w14:paraId="219177EB" w14:textId="77777777" w:rsidTr="00871552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BC83A35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proofErr w:type="spellStart"/>
            <w:r w:rsidRPr="000729D9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highlight w:val="yellow"/>
                <w:lang w:eastAsia="en-AU"/>
              </w:rPr>
              <w:lastRenderedPageBreak/>
              <w:t>KhavrRF_Micro_modeltune_Mn_RS_Topographic</w:t>
            </w:r>
            <w:proofErr w:type="spellEnd"/>
          </w:p>
          <w:p w14:paraId="1B6DC245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Random Forest </w:t>
            </w:r>
          </w:p>
          <w:p w14:paraId="5CC2A1B0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</w:p>
          <w:p w14:paraId="31C1C7DD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47 samples</w:t>
            </w:r>
          </w:p>
          <w:p w14:paraId="721D247A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34 predictors</w:t>
            </w:r>
          </w:p>
          <w:p w14:paraId="630D4930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</w:p>
          <w:p w14:paraId="0FBDB3CC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No pre-processing</w:t>
            </w:r>
          </w:p>
          <w:p w14:paraId="7BA74829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Resampling: Bootstrapped (25 reps) </w:t>
            </w:r>
          </w:p>
          <w:p w14:paraId="5B884FCB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Summary of sample sizes: 47, 47, 47, 47, 47, 47, ... </w:t>
            </w:r>
          </w:p>
          <w:p w14:paraId="176A052D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Resampling results across tuning parameters:</w:t>
            </w:r>
          </w:p>
          <w:p w14:paraId="59554E70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</w:p>
          <w:p w14:paraId="38AEF648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</w:t>
            </w:r>
            <w:proofErr w:type="spellStart"/>
            <w:proofErr w:type="gramStart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mtry</w:t>
            </w:r>
            <w:proofErr w:type="spellEnd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RMSE</w:t>
            </w:r>
            <w:proofErr w:type="gramEnd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    </w:t>
            </w:r>
            <w:proofErr w:type="spellStart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Rsquared</w:t>
            </w:r>
            <w:proofErr w:type="spellEnd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  MAE     </w:t>
            </w:r>
          </w:p>
          <w:p w14:paraId="2B2AE899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 2    </w:t>
            </w:r>
            <w:proofErr w:type="gramStart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4.722786  0.05062098</w:t>
            </w:r>
            <w:proofErr w:type="gramEnd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3.580923</w:t>
            </w:r>
          </w:p>
          <w:p w14:paraId="2829F127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18    </w:t>
            </w:r>
            <w:proofErr w:type="gramStart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5.005340  0.04975698</w:t>
            </w:r>
            <w:proofErr w:type="gramEnd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3.844386</w:t>
            </w:r>
          </w:p>
          <w:p w14:paraId="6C152827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34    </w:t>
            </w:r>
            <w:proofErr w:type="gramStart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5.130754  0.06117285</w:t>
            </w:r>
            <w:proofErr w:type="gramEnd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3.958379</w:t>
            </w:r>
          </w:p>
          <w:p w14:paraId="02B248D9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</w:p>
          <w:p w14:paraId="0CA156DF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RMSE was used to select the optimal model using the smallest value.</w:t>
            </w:r>
          </w:p>
          <w:p w14:paraId="248E58AC" w14:textId="77777777" w:rsidR="000729D9" w:rsidRPr="000729D9" w:rsidRDefault="000729D9" w:rsidP="000729D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The final value used for the model was </w:t>
            </w:r>
            <w:proofErr w:type="spellStart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mtry</w:t>
            </w:r>
            <w:proofErr w:type="spellEnd"/>
            <w:r w:rsidRPr="000729D9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= 2.</w:t>
            </w:r>
          </w:p>
          <w:p w14:paraId="03EC76AD" w14:textId="77777777" w:rsidR="000729D9" w:rsidRPr="000729D9" w:rsidRDefault="000729D9" w:rsidP="00072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729D9" w:rsidRPr="000729D9" w14:paraId="25BCA564" w14:textId="77777777" w:rsidTr="00871552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64B242E1" w14:textId="77777777" w:rsidR="000729D9" w:rsidRPr="000729D9" w:rsidRDefault="000729D9" w:rsidP="000729D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0729D9" w:rsidRPr="000729D9" w14:paraId="11B6790C" w14:textId="77777777" w:rsidTr="00871552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0729D9" w:rsidRPr="000729D9" w14:paraId="1716777A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5121C1D9" w14:textId="77777777" w:rsidR="000729D9" w:rsidRPr="000729D9" w:rsidRDefault="000729D9" w:rsidP="000729D9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AU"/>
                    </w:rPr>
                  </w:pPr>
                  <w:r w:rsidRPr="000729D9"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AU"/>
                    </w:rPr>
                    <w:t xml:space="preserve">&gt; </w:t>
                  </w:r>
                </w:p>
              </w:tc>
            </w:tr>
          </w:tbl>
          <w:p w14:paraId="53F24E66" w14:textId="77777777" w:rsidR="000729D9" w:rsidRPr="000729D9" w:rsidRDefault="000729D9" w:rsidP="000729D9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4"/>
                <w:szCs w:val="24"/>
                <w:lang w:eastAsia="en-AU"/>
              </w:rPr>
            </w:pPr>
          </w:p>
        </w:tc>
      </w:tr>
    </w:tbl>
    <w:p w14:paraId="473CB2C6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gram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Internal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7EA33A68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 RMSE     bias</w:t>
      </w:r>
    </w:p>
    <w:p w14:paraId="570497DF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098356   0.7527254 5.004455 2.237064 0.106212</w:t>
      </w:r>
    </w:p>
    <w:p w14:paraId="66433C06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2C1E07EE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_External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1722F71A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2 concordance      MSE     RMSE      bias</w:t>
      </w:r>
    </w:p>
    <w:p w14:paraId="336E586B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2353052 -0.09652083 17.18071 4.144963 0.2281323</w:t>
      </w:r>
    </w:p>
    <w:p w14:paraId="4DA6E24A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#</w:t>
      </w:r>
      <w:proofErr w:type="gram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training</w:t>
      </w:r>
      <w:proofErr w:type="gramEnd"/>
    </w:p>
    <w:p w14:paraId="16440B66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Internal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4B760BB7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3.3</w:t>
      </w:r>
    </w:p>
    <w:p w14:paraId="0AAC4626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Internal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0E0BCB0B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595243</w:t>
      </w:r>
    </w:p>
    <w:p w14:paraId="7579110D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4090186F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_External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730625C6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08.5</w:t>
      </w:r>
    </w:p>
    <w:p w14:paraId="4DE419C2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71552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_External</w:t>
      </w:r>
      <w:proofErr w:type="spellEnd"/>
      <w:r w:rsidRPr="00871552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42BD18FE" w14:textId="77777777" w:rsidR="00871552" w:rsidRPr="00871552" w:rsidRDefault="00871552" w:rsidP="00871552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871552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513762</w:t>
      </w:r>
    </w:p>
    <w:p w14:paraId="7A2E6378" w14:textId="60BB9DDD" w:rsidR="000729D9" w:rsidRDefault="000729D9">
      <w:pPr>
        <w:rPr>
          <w:sz w:val="24"/>
          <w:szCs w:val="24"/>
        </w:rPr>
      </w:pPr>
    </w:p>
    <w:p w14:paraId="18A40B64" w14:textId="6855C894" w:rsidR="001E150E" w:rsidRDefault="001E150E">
      <w:pPr>
        <w:rPr>
          <w:sz w:val="24"/>
          <w:szCs w:val="24"/>
        </w:rPr>
      </w:pPr>
    </w:p>
    <w:p w14:paraId="3DFCBA05" w14:textId="23792D02" w:rsidR="001E150E" w:rsidRDefault="001E150E">
      <w:pPr>
        <w:rPr>
          <w:sz w:val="24"/>
          <w:szCs w:val="24"/>
        </w:rPr>
      </w:pPr>
    </w:p>
    <w:p w14:paraId="7AC05B5F" w14:textId="407E4DD0" w:rsidR="001E150E" w:rsidRDefault="001E150E">
      <w:pPr>
        <w:rPr>
          <w:sz w:val="24"/>
          <w:szCs w:val="24"/>
        </w:rPr>
      </w:pPr>
    </w:p>
    <w:p w14:paraId="487BF99B" w14:textId="57238F5E" w:rsidR="001E150E" w:rsidRDefault="001E150E">
      <w:pPr>
        <w:rPr>
          <w:sz w:val="24"/>
          <w:szCs w:val="24"/>
        </w:rPr>
      </w:pPr>
    </w:p>
    <w:p w14:paraId="78F5866A" w14:textId="7E3299D9" w:rsidR="001E150E" w:rsidRDefault="001E150E">
      <w:pPr>
        <w:rPr>
          <w:sz w:val="24"/>
          <w:szCs w:val="24"/>
        </w:rPr>
      </w:pPr>
    </w:p>
    <w:p w14:paraId="257037B8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lastRenderedPageBreak/>
        <w:t>KhavrRF_Micro_modeltune_Mn_RS_Topographic_Climate</w:t>
      </w:r>
      <w:proofErr w:type="spellEnd"/>
    </w:p>
    <w:p w14:paraId="5D164524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andom Forest </w:t>
      </w:r>
    </w:p>
    <w:p w14:paraId="3A6751DE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8BC78AF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7 samples</w:t>
      </w:r>
    </w:p>
    <w:p w14:paraId="616E8C8B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38 predictors</w:t>
      </w:r>
    </w:p>
    <w:p w14:paraId="69128876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709FA27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o pre-processing</w:t>
      </w:r>
    </w:p>
    <w:p w14:paraId="24CE5122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esampling: Bootstrapped (25 reps) </w:t>
      </w:r>
    </w:p>
    <w:p w14:paraId="1A0B4A37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Summary of sample sizes: 47, 47, 47, 47, 47, 47, ... </w:t>
      </w:r>
    </w:p>
    <w:p w14:paraId="3E2AD0AF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esampling results across tuning parameters:</w:t>
      </w:r>
    </w:p>
    <w:p w14:paraId="0B94A5F7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0AFA6C8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</w:t>
      </w:r>
      <w:proofErr w:type="spellStart"/>
      <w:proofErr w:type="gramStart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RMSE</w:t>
      </w:r>
      <w:proofErr w:type="gramEnd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</w:t>
      </w:r>
      <w:proofErr w:type="spellStart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squared</w:t>
      </w:r>
      <w:proofErr w:type="spellEnd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AE     </w:t>
      </w:r>
    </w:p>
    <w:p w14:paraId="4D9E2D62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2    </w:t>
      </w:r>
      <w:proofErr w:type="gramStart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516786  0.02250125</w:t>
      </w:r>
      <w:proofErr w:type="gramEnd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332326</w:t>
      </w:r>
    </w:p>
    <w:p w14:paraId="483FE390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20    </w:t>
      </w:r>
      <w:proofErr w:type="gramStart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647706  0.05151425</w:t>
      </w:r>
      <w:proofErr w:type="gramEnd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393200</w:t>
      </w:r>
    </w:p>
    <w:p w14:paraId="5609F8C8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8    </w:t>
      </w:r>
      <w:proofErr w:type="gramStart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733629  0.04897640</w:t>
      </w:r>
      <w:proofErr w:type="gramEnd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468053</w:t>
      </w:r>
    </w:p>
    <w:p w14:paraId="5799F8F5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8F0A2D9" w14:textId="77777777" w:rsidR="001E150E" w:rsidRPr="002D4C25" w:rsidRDefault="001E150E" w:rsidP="001E150E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MSE was used to select the optimal model using the smallest value.</w:t>
      </w:r>
    </w:p>
    <w:p w14:paraId="76451815" w14:textId="50FC0753" w:rsidR="001E150E" w:rsidRPr="002D4C25" w:rsidRDefault="001E150E" w:rsidP="000D0679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The final value used for the model was </w:t>
      </w:r>
      <w:proofErr w:type="spellStart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= 2.</w:t>
      </w:r>
    </w:p>
    <w:p w14:paraId="602F6D19" w14:textId="77777777" w:rsidR="000D0679" w:rsidRPr="002D4C25" w:rsidRDefault="000D0679" w:rsidP="000D067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Internal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1679415C" w14:textId="77777777" w:rsidR="000D0679" w:rsidRPr="002D4C25" w:rsidRDefault="000D0679" w:rsidP="000D067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R2 concordance      MSE     RMSE      bias</w:t>
      </w:r>
    </w:p>
    <w:p w14:paraId="44CD21C4" w14:textId="77777777" w:rsidR="000D0679" w:rsidRPr="002D4C25" w:rsidRDefault="000D0679" w:rsidP="000D067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38916   0.7805479 4.502907 2.122005 0.1047086</w:t>
      </w:r>
    </w:p>
    <w:p w14:paraId="0C9530A7" w14:textId="77777777" w:rsidR="000D0679" w:rsidRPr="002D4C25" w:rsidRDefault="000D0679" w:rsidP="000D067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65495261" w14:textId="77777777" w:rsidR="000D0679" w:rsidRPr="002D4C25" w:rsidRDefault="000D0679" w:rsidP="000D067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_External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48EA5337" w14:textId="77777777" w:rsidR="000D0679" w:rsidRPr="002D4C25" w:rsidRDefault="000D0679" w:rsidP="000D067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2 concordance      MSE     RMSE      bias</w:t>
      </w:r>
    </w:p>
    <w:p w14:paraId="6332734E" w14:textId="75BAB7EC" w:rsidR="000D0679" w:rsidRPr="008D41E3" w:rsidRDefault="000D0679" w:rsidP="008D41E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0921897 -0.02067063 15.19025 3.897468 0.1167036</w:t>
      </w:r>
    </w:p>
    <w:p w14:paraId="6A5EB1C2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Internal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4DD64EE5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0.5</w:t>
      </w:r>
    </w:p>
    <w:p w14:paraId="319D84DA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Internal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02FE7AFD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443198</w:t>
      </w:r>
    </w:p>
    <w:p w14:paraId="77C0DC93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3CDAFB1A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_External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37DFDD0D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02</w:t>
      </w:r>
    </w:p>
    <w:p w14:paraId="223015F0" w14:textId="77777777" w:rsidR="002D4C25" w:rsidRPr="002D4C25" w:rsidRDefault="002D4C25" w:rsidP="002D4C2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2D4C25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_External</w:t>
      </w:r>
      <w:proofErr w:type="spellEnd"/>
      <w:r w:rsidRPr="002D4C25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1B2B5CE4" w14:textId="172ECC80" w:rsidR="002D4C25" w:rsidRDefault="002D4C25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2D4C25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275647</w:t>
      </w:r>
    </w:p>
    <w:p w14:paraId="79681666" w14:textId="29304755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3C2D6085" w14:textId="33DCA396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327C8018" w14:textId="6D4AE0F2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CA4A803" w14:textId="03CE5DED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1EF5F0B1" w14:textId="5C1F747D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3DC4D679" w14:textId="4364AB7C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813917C" w14:textId="71C108ED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158065DC" w14:textId="79D062D7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A6CBB9B" w14:textId="4865F98E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B23AB09" w14:textId="726521B4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CCAE164" w14:textId="7E357B7D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4CF5328" w14:textId="00B62357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676731B" w14:textId="692ABCFB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7A0DD40" w14:textId="6154A196" w:rsid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6C7E052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</w:p>
    <w:p w14:paraId="4539C46B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lastRenderedPageBreak/>
        <w:t>KhavrRF_Micro_modeltune_Mn_RS_Topographic_Climate_Soil</w:t>
      </w:r>
      <w:proofErr w:type="spellEnd"/>
    </w:p>
    <w:p w14:paraId="5431252C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andom Forest </w:t>
      </w:r>
    </w:p>
    <w:p w14:paraId="7C6BDCD3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10394AB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7 samples</w:t>
      </w:r>
    </w:p>
    <w:p w14:paraId="116B5471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1 predictors</w:t>
      </w:r>
    </w:p>
    <w:p w14:paraId="5D93313D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2D4E838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o pre-processing</w:t>
      </w:r>
    </w:p>
    <w:p w14:paraId="6CDD9E3B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esampling: Bootstrapped (25 reps) </w:t>
      </w:r>
    </w:p>
    <w:p w14:paraId="0D0C413C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Summary of sample sizes: 47, 47, 47, 47, 47, 47, ... </w:t>
      </w:r>
    </w:p>
    <w:p w14:paraId="2A2F61C1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esampling results across tuning parameters:</w:t>
      </w:r>
    </w:p>
    <w:p w14:paraId="76C60379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5803B69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</w:t>
      </w:r>
      <w:proofErr w:type="spellStart"/>
      <w:proofErr w:type="gramStart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RMSE</w:t>
      </w:r>
      <w:proofErr w:type="gramEnd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</w:t>
      </w:r>
      <w:proofErr w:type="spellStart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squared</w:t>
      </w:r>
      <w:proofErr w:type="spellEnd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AE     </w:t>
      </w:r>
    </w:p>
    <w:p w14:paraId="4373E7C3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2    </w:t>
      </w:r>
      <w:proofErr w:type="gramStart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521293  0.04370415</w:t>
      </w:r>
      <w:proofErr w:type="gramEnd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341781</w:t>
      </w:r>
    </w:p>
    <w:p w14:paraId="508EFBA8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21    </w:t>
      </w:r>
      <w:proofErr w:type="gramStart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622233  0.07841284</w:t>
      </w:r>
      <w:proofErr w:type="gramEnd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269838</w:t>
      </w:r>
    </w:p>
    <w:p w14:paraId="18593161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41    </w:t>
      </w:r>
      <w:proofErr w:type="gramStart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815564  0.07915723</w:t>
      </w:r>
      <w:proofErr w:type="gramEnd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337800</w:t>
      </w:r>
    </w:p>
    <w:p w14:paraId="30C80572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485AA87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MSE was used to select the optimal model using the smallest value.</w:t>
      </w:r>
    </w:p>
    <w:p w14:paraId="16EBB4CB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The final value used for the model was </w:t>
      </w:r>
      <w:proofErr w:type="spellStart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= 2.</w:t>
      </w:r>
    </w:p>
    <w:p w14:paraId="0977A9E5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ub"/>
          <w:rFonts w:ascii="Lucida Console" w:hAnsi="Lucida Console"/>
          <w:color w:val="0000FF"/>
          <w:sz w:val="24"/>
          <w:szCs w:val="24"/>
        </w:rPr>
      </w:pPr>
    </w:p>
    <w:p w14:paraId="54CAA870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ub"/>
          <w:rFonts w:ascii="Lucida Console" w:hAnsi="Lucida Console"/>
          <w:color w:val="0000FF"/>
          <w:sz w:val="24"/>
          <w:szCs w:val="24"/>
        </w:rPr>
      </w:pPr>
    </w:p>
    <w:p w14:paraId="6FC0E03A" w14:textId="4EBD71FC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# Internal validation</w:t>
      </w:r>
    </w:p>
    <w:p w14:paraId="6D7902E6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Soil_Internal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56712864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MSE     RMSE      bias</w:t>
      </w:r>
    </w:p>
    <w:p w14:paraId="4E276177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438379   0.7845476 4.41802 2.101909 0.0667676</w:t>
      </w:r>
    </w:p>
    <w:p w14:paraId="57D2E39A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5112735C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Soil__External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4BE0810A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 R2 concordance      MSE     RMSE      bias</w:t>
      </w:r>
    </w:p>
    <w:p w14:paraId="7EC336B1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04845936 0.008956014 14.58205 3.818645 0.1073983</w:t>
      </w:r>
    </w:p>
    <w:p w14:paraId="00D3AEF4" w14:textId="53EB6609" w:rsidR="002D4C25" w:rsidRPr="008D41E3" w:rsidRDefault="002D4C25">
      <w:pPr>
        <w:rPr>
          <w:sz w:val="24"/>
          <w:szCs w:val="24"/>
        </w:rPr>
      </w:pPr>
    </w:p>
    <w:p w14:paraId="74DEADF7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Soil_Internal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1DC4C568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0.1</w:t>
      </w:r>
    </w:p>
    <w:p w14:paraId="20D5F72E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Soil_Internal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4B7875BA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342512</w:t>
      </w:r>
    </w:p>
    <w:p w14:paraId="67494E7D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0254FD29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Soil__External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1180C904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99.9</w:t>
      </w:r>
    </w:p>
    <w:p w14:paraId="14AC5DFF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8D4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KhavrRF_Micro_Mn_RS_Topographic_Climate_Soil__External</w:t>
      </w:r>
      <w:proofErr w:type="spellEnd"/>
      <w:r w:rsidRPr="008D41E3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339ECB51" w14:textId="77777777" w:rsidR="008D41E3" w:rsidRPr="008D41E3" w:rsidRDefault="008D41E3" w:rsidP="008D41E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8D4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127552</w:t>
      </w:r>
    </w:p>
    <w:p w14:paraId="08B6453C" w14:textId="0B65E755" w:rsidR="002D4C25" w:rsidRPr="008D41E3" w:rsidRDefault="002D4C25">
      <w:pPr>
        <w:rPr>
          <w:sz w:val="24"/>
          <w:szCs w:val="24"/>
        </w:rPr>
      </w:pPr>
    </w:p>
    <w:p w14:paraId="5F6860D3" w14:textId="00D115E3" w:rsidR="008D41E3" w:rsidRDefault="008D41E3">
      <w:pPr>
        <w:rPr>
          <w:sz w:val="24"/>
          <w:szCs w:val="24"/>
        </w:rPr>
      </w:pPr>
    </w:p>
    <w:p w14:paraId="1F320902" w14:textId="5D904966" w:rsidR="00BE29CA" w:rsidRDefault="00BE29CA">
      <w:pPr>
        <w:rPr>
          <w:sz w:val="24"/>
          <w:szCs w:val="24"/>
        </w:rPr>
      </w:pPr>
    </w:p>
    <w:p w14:paraId="15B728B7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lastRenderedPageBreak/>
        <w:t>KhavrRF_Micro_modeltune_Mn_Topographic</w:t>
      </w:r>
      <w:proofErr w:type="spellEnd"/>
    </w:p>
    <w:p w14:paraId="2EA1A975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andom Forest </w:t>
      </w:r>
    </w:p>
    <w:p w14:paraId="0AEEB118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20C930E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7 samples</w:t>
      </w:r>
    </w:p>
    <w:p w14:paraId="37722F71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7 </w:t>
      </w:r>
      <w:proofErr w:type="gram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predictor</w:t>
      </w:r>
      <w:proofErr w:type="gramEnd"/>
    </w:p>
    <w:p w14:paraId="3292D41A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5DFAFF4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o pre-processing</w:t>
      </w:r>
    </w:p>
    <w:p w14:paraId="316DFA8F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esampling: Bootstrapped (25 reps) </w:t>
      </w:r>
    </w:p>
    <w:p w14:paraId="63320E66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Summary of sample sizes: 47, 47, 47, 47, 47, 47, ... </w:t>
      </w:r>
    </w:p>
    <w:p w14:paraId="125F3FB7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esampling results across tuning parameters:</w:t>
      </w:r>
    </w:p>
    <w:p w14:paraId="6B1C0F18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E7BEDBA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</w:t>
      </w:r>
      <w:proofErr w:type="spellStart"/>
      <w:proofErr w:type="gram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RMSE</w:t>
      </w:r>
      <w:proofErr w:type="gram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</w:t>
      </w:r>
      <w:proofErr w:type="spell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squared</w:t>
      </w:r>
      <w:proofErr w:type="spell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AE     </w:t>
      </w:r>
    </w:p>
    <w:p w14:paraId="635BC286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2     </w:t>
      </w:r>
      <w:proofErr w:type="gram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605364  0.04037626</w:t>
      </w:r>
      <w:proofErr w:type="gram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640496</w:t>
      </w:r>
    </w:p>
    <w:p w14:paraId="5242733C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4     </w:t>
      </w:r>
      <w:proofErr w:type="gram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810116  0.04277724</w:t>
      </w:r>
      <w:proofErr w:type="gram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792795</w:t>
      </w:r>
    </w:p>
    <w:p w14:paraId="5A4B957E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7     </w:t>
      </w:r>
      <w:proofErr w:type="gram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999196  0.04307982</w:t>
      </w:r>
      <w:proofErr w:type="gram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907442</w:t>
      </w:r>
    </w:p>
    <w:p w14:paraId="20B2F4AB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C60FB32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MSE was used to select the optimal model using the smallest value.</w:t>
      </w:r>
    </w:p>
    <w:p w14:paraId="7F91740B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The final value used for the model was </w:t>
      </w:r>
      <w:proofErr w:type="spell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= 2.</w:t>
      </w:r>
    </w:p>
    <w:p w14:paraId="388B6E74" w14:textId="58191E1F" w:rsidR="008D41E3" w:rsidRPr="00BE29CA" w:rsidRDefault="008D41E3">
      <w:pPr>
        <w:rPr>
          <w:sz w:val="24"/>
          <w:szCs w:val="24"/>
        </w:rPr>
      </w:pPr>
    </w:p>
    <w:p w14:paraId="34892398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gram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KhavrRF_Micro_Mn_Topographic_Internal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0C274F68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R2 concordance      MSE     RMSE      bias</w:t>
      </w:r>
    </w:p>
    <w:p w14:paraId="5B1E080F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02602   0.7459579 5.129213 2.264777 0.1121816</w:t>
      </w:r>
    </w:p>
    <w:p w14:paraId="2A27FD48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E29C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KhavrRF_Micro_Mn_Topographic__External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5B2C7C6F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</w:t>
      </w:r>
      <w:proofErr w:type="gramStart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2  concordance</w:t>
      </w:r>
      <w:proofErr w:type="gramEnd"/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MSE     RMSE      bias</w:t>
      </w:r>
    </w:p>
    <w:p w14:paraId="54AEA0E3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1173199 -0.005931364 15.53977 3.942051 0.3030875</w:t>
      </w:r>
    </w:p>
    <w:p w14:paraId="56A57E20" w14:textId="4AF41755" w:rsidR="008D41E3" w:rsidRPr="00BE29CA" w:rsidRDefault="008D41E3">
      <w:pPr>
        <w:rPr>
          <w:sz w:val="24"/>
          <w:szCs w:val="24"/>
        </w:rPr>
      </w:pPr>
    </w:p>
    <w:p w14:paraId="7E6E556B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#</w:t>
      </w:r>
      <w:proofErr w:type="gram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training</w:t>
      </w:r>
      <w:proofErr w:type="gramEnd"/>
    </w:p>
    <w:p w14:paraId="69CFE9B2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E29C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KhavrRF_Micro_Mn_Topographic_Internal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68454D5E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54</w:t>
      </w:r>
    </w:p>
    <w:p w14:paraId="45B60B14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E29C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KhavrRF_Micro_Mn_Topographic_Internal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73D3E8BC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817511</w:t>
      </w:r>
    </w:p>
    <w:p w14:paraId="239478C6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E29C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11E9FCCE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E29C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KhavrRF_Micro_Mn_Topographic__External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58941924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03.2</w:t>
      </w:r>
    </w:p>
    <w:p w14:paraId="44955DA8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E29CA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KhavrRF_Micro_Mn_Topographic__External</w:t>
      </w:r>
      <w:proofErr w:type="spellEnd"/>
      <w:r w:rsidRPr="00BE29CA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3136DF3B" w14:textId="77777777" w:rsidR="00BE29CA" w:rsidRPr="00BE29CA" w:rsidRDefault="00BE29CA" w:rsidP="00BE29CA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BE29CA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315657</w:t>
      </w:r>
    </w:p>
    <w:p w14:paraId="112FFEC2" w14:textId="77777777" w:rsidR="00BE29CA" w:rsidRPr="00BE29CA" w:rsidRDefault="00BE29CA">
      <w:pPr>
        <w:rPr>
          <w:sz w:val="24"/>
          <w:szCs w:val="24"/>
        </w:rPr>
      </w:pPr>
    </w:p>
    <w:p w14:paraId="2C2FA858" w14:textId="3B59FB2E" w:rsidR="008D41E3" w:rsidRPr="00BE29CA" w:rsidRDefault="008D41E3">
      <w:pPr>
        <w:rPr>
          <w:sz w:val="24"/>
          <w:szCs w:val="24"/>
        </w:rPr>
      </w:pPr>
    </w:p>
    <w:p w14:paraId="0605EAEE" w14:textId="2C12706C" w:rsidR="008D41E3" w:rsidRPr="00BE29CA" w:rsidRDefault="008D41E3">
      <w:pPr>
        <w:rPr>
          <w:sz w:val="24"/>
          <w:szCs w:val="24"/>
        </w:rPr>
      </w:pPr>
    </w:p>
    <w:p w14:paraId="5A6FAF68" w14:textId="77777777" w:rsidR="008D41E3" w:rsidRPr="008D41E3" w:rsidRDefault="008D41E3">
      <w:pPr>
        <w:rPr>
          <w:sz w:val="24"/>
          <w:szCs w:val="24"/>
        </w:rPr>
      </w:pPr>
    </w:p>
    <w:p w14:paraId="0DBBE410" w14:textId="7C28E591" w:rsidR="002D4C25" w:rsidRPr="008D41E3" w:rsidRDefault="002D4C25">
      <w:pPr>
        <w:rPr>
          <w:sz w:val="24"/>
          <w:szCs w:val="24"/>
        </w:rPr>
      </w:pPr>
    </w:p>
    <w:p w14:paraId="47FBEEE0" w14:textId="3F4F961F" w:rsidR="002D4C25" w:rsidRDefault="002D4C25">
      <w:pPr>
        <w:rPr>
          <w:sz w:val="24"/>
          <w:szCs w:val="24"/>
        </w:rPr>
      </w:pPr>
    </w:p>
    <w:p w14:paraId="76C89B12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856FCC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lastRenderedPageBreak/>
        <w:t>KhavrRF_Micro_modeltune_Mn_Climate</w:t>
      </w:r>
      <w:proofErr w:type="spellEnd"/>
    </w:p>
    <w:p w14:paraId="08F20976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andom Forest </w:t>
      </w:r>
    </w:p>
    <w:p w14:paraId="4861BA86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683D8B88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7 samples</w:t>
      </w:r>
    </w:p>
    <w:p w14:paraId="1C1ECCFB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4 </w:t>
      </w:r>
      <w:proofErr w:type="gramStart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predictor</w:t>
      </w:r>
      <w:proofErr w:type="gramEnd"/>
    </w:p>
    <w:p w14:paraId="64AA743A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A39B400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o pre-processing</w:t>
      </w:r>
    </w:p>
    <w:p w14:paraId="12BB6986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esampling: Bootstrapped (25 reps) </w:t>
      </w:r>
    </w:p>
    <w:p w14:paraId="3ACC0788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Summary of sample sizes: 47, 47, 47, 47, 47, 47, ... </w:t>
      </w:r>
    </w:p>
    <w:p w14:paraId="4049BBAE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esampling results across tuning parameters:</w:t>
      </w:r>
    </w:p>
    <w:p w14:paraId="67B1E2CB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2E5664C2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</w:t>
      </w:r>
      <w:proofErr w:type="spellStart"/>
      <w:proofErr w:type="gramStart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RMSE</w:t>
      </w:r>
      <w:proofErr w:type="gramEnd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</w:t>
      </w:r>
      <w:proofErr w:type="spellStart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squared</w:t>
      </w:r>
      <w:proofErr w:type="spellEnd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AE     </w:t>
      </w:r>
    </w:p>
    <w:p w14:paraId="4364263E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2     </w:t>
      </w:r>
      <w:proofErr w:type="gramStart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309808  0.10704171</w:t>
      </w:r>
      <w:proofErr w:type="gramEnd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019858</w:t>
      </w:r>
    </w:p>
    <w:p w14:paraId="741BE21A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     </w:t>
      </w:r>
      <w:proofErr w:type="gramStart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461972  0.09101396</w:t>
      </w:r>
      <w:proofErr w:type="gramEnd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095229</w:t>
      </w:r>
    </w:p>
    <w:p w14:paraId="6CBDE785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4     </w:t>
      </w:r>
      <w:proofErr w:type="gramStart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557936  0.09031629</w:t>
      </w:r>
      <w:proofErr w:type="gramEnd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155536</w:t>
      </w:r>
    </w:p>
    <w:p w14:paraId="4C67BEB2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30B835D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MSE was used to select the optimal model using the smallest value.</w:t>
      </w:r>
    </w:p>
    <w:p w14:paraId="2BBB5250" w14:textId="77777777" w:rsidR="00856FCC" w:rsidRPr="00856FCC" w:rsidRDefault="00856FCC" w:rsidP="00856FC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The final value used for the model was </w:t>
      </w:r>
      <w:proofErr w:type="spellStart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856FCC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= 2.</w:t>
      </w:r>
    </w:p>
    <w:p w14:paraId="6B3EE92B" w14:textId="77777777" w:rsidR="00856FCC" w:rsidRPr="00856FCC" w:rsidRDefault="00856FCC">
      <w:pPr>
        <w:rPr>
          <w:sz w:val="24"/>
          <w:szCs w:val="24"/>
        </w:rPr>
      </w:pPr>
    </w:p>
    <w:tbl>
      <w:tblPr>
        <w:tblW w:w="2169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856FCC" w:rsidRPr="00856FCC" w14:paraId="7D1D1340" w14:textId="77777777" w:rsidTr="00CC56B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FD70077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proofErr w:type="gram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goof(</w:t>
            </w:r>
            <w:proofErr w:type="gram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observed = 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RF_Micro_Scenario_models_dataset$Mn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[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Training_RF_Micro_scenario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], predicted = 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Mn_Climate_Internal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 ,  plot.it = TRUE)</w:t>
            </w:r>
          </w:p>
          <w:p w14:paraId="0639A841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       R2 concordance      MSE     RMSE       bias</w:t>
            </w:r>
          </w:p>
          <w:p w14:paraId="6CF882FA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1 0.7371447   0.7974139 4.533456 2.129191 0.07440066</w:t>
            </w:r>
          </w:p>
          <w:p w14:paraId="7DC934A5" w14:textId="171B150B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# 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externalvalidation</w:t>
            </w:r>
            <w:proofErr w:type="spellEnd"/>
          </w:p>
          <w:p w14:paraId="2AF5AB8F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gram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goof(</w:t>
            </w:r>
            <w:proofErr w:type="gram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observed =  RF_Micro_Scenario_models_dataset$Mn[-Training_RF_Micro_scenario], predicted = 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Mn_Climate_External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,  plot.it = TRUE)</w:t>
            </w:r>
          </w:p>
          <w:p w14:paraId="2DC34C1D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 xml:space="preserve">          R2 concordance      MSE     RMSE     bias</w:t>
            </w:r>
          </w:p>
          <w:p w14:paraId="384BD318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1 0.07133425    0.267076 12.91595 3.593877 0.109065</w:t>
            </w:r>
          </w:p>
          <w:p w14:paraId="5D80CEF0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</w:p>
          <w:p w14:paraId="4FEE2266" w14:textId="0502F515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&gt; #training</w:t>
            </w:r>
          </w:p>
          <w:p w14:paraId="7DAA855B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spellStart"/>
            <w:proofErr w:type="gram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nrmse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(</w:t>
            </w:r>
            <w:proofErr w:type="spellStart"/>
            <w:proofErr w:type="gram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Mn_Climate_Internal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, 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RF_Micro_Scenario_models_dataset$Mn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[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Training_RF_Micro_scenario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])</w:t>
            </w:r>
          </w:p>
          <w:p w14:paraId="11CB0041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50.7</w:t>
            </w:r>
          </w:p>
          <w:p w14:paraId="33D56B65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gram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MAPE(</w:t>
            </w:r>
            <w:proofErr w:type="spellStart"/>
            <w:proofErr w:type="gram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Mn_Climate_Internal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, 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RF_Micro_Scenario_models_dataset$Mn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[</w:t>
            </w:r>
            <w:proofErr w:type="spell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Training_RF_Micro_scenario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])</w:t>
            </w:r>
          </w:p>
          <w:p w14:paraId="1D85DADC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0.2126379</w:t>
            </w:r>
          </w:p>
          <w:p w14:paraId="3329E33E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&gt; ##testing</w:t>
            </w:r>
          </w:p>
          <w:p w14:paraId="68FF99A3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spellStart"/>
            <w:proofErr w:type="gram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nrmse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(</w:t>
            </w:r>
            <w:proofErr w:type="spellStart"/>
            <w:proofErr w:type="gram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Mn_Climate_External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, RF_Micro_Scenario_models_dataset$Mn[-Training_RF_Micro_scenario])</w:t>
            </w:r>
          </w:p>
          <w:p w14:paraId="30B5F36F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94</w:t>
            </w:r>
          </w:p>
          <w:p w14:paraId="4F48AE68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 xml:space="preserve">&gt; </w:t>
            </w:r>
            <w:proofErr w:type="gramStart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MAPE(</w:t>
            </w:r>
            <w:proofErr w:type="spellStart"/>
            <w:proofErr w:type="gram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KhavrRF_Micro_Mn_Climate_External</w:t>
            </w:r>
            <w:proofErr w:type="spellEnd"/>
            <w:r w:rsidRPr="00856FCC">
              <w:rPr>
                <w:rFonts w:ascii="Lucida Console" w:eastAsia="Times New Roman" w:hAnsi="Lucida Console" w:cs="Courier New"/>
                <w:color w:val="0000FF"/>
                <w:sz w:val="24"/>
                <w:szCs w:val="24"/>
                <w:lang w:eastAsia="en-AU"/>
              </w:rPr>
              <w:t>, RF_Micro_Scenario_models_dataset$Mn[-Training_RF_Micro_scenario])</w:t>
            </w:r>
          </w:p>
          <w:p w14:paraId="3257B7C1" w14:textId="77777777" w:rsidR="00856FCC" w:rsidRPr="00856FCC" w:rsidRDefault="00856FCC" w:rsidP="00856FC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</w:pPr>
            <w:r w:rsidRPr="00856FCC">
              <w:rPr>
                <w:rFonts w:ascii="Lucida Console" w:eastAsia="Times New Roman" w:hAnsi="Lucida Console" w:cs="Courier New"/>
                <w:color w:val="404040"/>
                <w:sz w:val="24"/>
                <w:szCs w:val="24"/>
                <w:bdr w:val="none" w:sz="0" w:space="0" w:color="auto" w:frame="1"/>
                <w:lang w:eastAsia="en-AU"/>
              </w:rPr>
              <w:t>[1] 0.4785707</w:t>
            </w:r>
          </w:p>
          <w:p w14:paraId="6A313722" w14:textId="77777777" w:rsidR="00856FCC" w:rsidRPr="00856FCC" w:rsidRDefault="00856FCC" w:rsidP="00856F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856FCC" w:rsidRPr="00856FCC" w14:paraId="2CF115F4" w14:textId="77777777" w:rsidTr="00CC56B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5F7880C6" w14:textId="77777777" w:rsidR="00856FCC" w:rsidRPr="00856FCC" w:rsidRDefault="00856FCC" w:rsidP="00856FC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856FCC" w:rsidRPr="00856FCC" w14:paraId="7541FF3B" w14:textId="77777777" w:rsidTr="00CC56B1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7E28472" w14:textId="17FFB925" w:rsidR="006A75D7" w:rsidRDefault="006A75D7"/>
          <w:p w14:paraId="486E8EF7" w14:textId="546F815B" w:rsidR="006A75D7" w:rsidRDefault="006A75D7"/>
          <w:p w14:paraId="54C261EA" w14:textId="40333064" w:rsidR="006A75D7" w:rsidRDefault="006A75D7"/>
          <w:p w14:paraId="06D432C4" w14:textId="15AC32CB" w:rsidR="006A75D7" w:rsidRDefault="006A75D7"/>
          <w:p w14:paraId="0A2541F5" w14:textId="52600DEC" w:rsidR="006A75D7" w:rsidRDefault="006A75D7"/>
          <w:p w14:paraId="4A03003C" w14:textId="702CCE0B" w:rsidR="006A75D7" w:rsidRDefault="006A75D7"/>
          <w:p w14:paraId="01E96A72" w14:textId="72A540FF" w:rsidR="006A75D7" w:rsidRDefault="006A75D7"/>
          <w:p w14:paraId="48BB6F93" w14:textId="59B42B66" w:rsidR="006A75D7" w:rsidRDefault="006A75D7"/>
          <w:p w14:paraId="6FF1CF74" w14:textId="2AB08875" w:rsidR="006A75D7" w:rsidRDefault="006A75D7"/>
          <w:p w14:paraId="67E145C5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28"/>
                <w:szCs w:val="28"/>
              </w:rPr>
            </w:pPr>
            <w:proofErr w:type="spellStart"/>
            <w:r w:rsidRPr="006A75D7">
              <w:rPr>
                <w:rStyle w:val="gd15mcfcktb"/>
                <w:rFonts w:ascii="Lucida Console" w:hAnsi="Lucida Console"/>
                <w:color w:val="0000FF"/>
                <w:sz w:val="28"/>
                <w:szCs w:val="28"/>
                <w:highlight w:val="yellow"/>
              </w:rPr>
              <w:lastRenderedPageBreak/>
              <w:t>KhavrRF_Micro_modeltune_Mn_Soil</w:t>
            </w:r>
            <w:proofErr w:type="spellEnd"/>
          </w:p>
          <w:p w14:paraId="483E74C0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Random Forest </w:t>
            </w:r>
          </w:p>
          <w:p w14:paraId="1F11CFF4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</w:p>
          <w:p w14:paraId="09639431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47 samples</w:t>
            </w:r>
          </w:p>
          <w:p w14:paraId="4C38D964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4 </w:t>
            </w:r>
            <w:proofErr w:type="gramStart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predictor</w:t>
            </w:r>
            <w:proofErr w:type="gramEnd"/>
          </w:p>
          <w:p w14:paraId="3BF8B702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</w:p>
          <w:p w14:paraId="4F918DDC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No pre-processing</w:t>
            </w:r>
          </w:p>
          <w:p w14:paraId="1DFC0B5D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Resampling: Bootstrapped (25 reps) </w:t>
            </w:r>
          </w:p>
          <w:p w14:paraId="694CAB7A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Summary of sample sizes: 47, 47, 47, 47, 47, 47, ... </w:t>
            </w:r>
          </w:p>
          <w:p w14:paraId="3D5B461B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Resampling results across tuning parameters:</w:t>
            </w:r>
          </w:p>
          <w:p w14:paraId="719D4B07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</w:p>
          <w:p w14:paraId="3A5447DA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</w:t>
            </w:r>
            <w:proofErr w:type="spellStart"/>
            <w:proofErr w:type="gramStart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mtry</w:t>
            </w:r>
            <w:proofErr w:type="spellEnd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RMSE</w:t>
            </w:r>
            <w:proofErr w:type="gramEnd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    </w:t>
            </w:r>
            <w:proofErr w:type="spellStart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Rsquared</w:t>
            </w:r>
            <w:proofErr w:type="spellEnd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  MAE     </w:t>
            </w:r>
          </w:p>
          <w:p w14:paraId="4E5536DC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2     </w:t>
            </w:r>
            <w:proofErr w:type="gramStart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4.589422  0.10400632</w:t>
            </w:r>
            <w:proofErr w:type="gramEnd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3.315339</w:t>
            </w:r>
          </w:p>
          <w:p w14:paraId="36266665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3     </w:t>
            </w:r>
            <w:proofErr w:type="gramStart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4.731857  0.10290863</w:t>
            </w:r>
            <w:proofErr w:type="gramEnd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3.410111</w:t>
            </w:r>
          </w:p>
          <w:p w14:paraId="7A330DAD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4     </w:t>
            </w:r>
            <w:proofErr w:type="gramStart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4.818461  0.09881534</w:t>
            </w:r>
            <w:proofErr w:type="gramEnd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 3.454069</w:t>
            </w:r>
          </w:p>
          <w:p w14:paraId="13A08FA6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</w:p>
          <w:p w14:paraId="11B39911" w14:textId="77777777" w:rsid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RMSE was used to select the optimal model using the smallest value.</w:t>
            </w:r>
          </w:p>
          <w:p w14:paraId="516FB8F5" w14:textId="798CD776" w:rsidR="006A75D7" w:rsidRPr="006A75D7" w:rsidRDefault="006A75D7" w:rsidP="006A75D7">
            <w:pPr>
              <w:pStyle w:val="HTMLncedenBiimlendirilmi"/>
              <w:shd w:val="clear" w:color="auto" w:fill="FFFFFF"/>
              <w:wordWrap w:val="0"/>
              <w:rPr>
                <w:rFonts w:ascii="Lucida Console" w:hAnsi="Lucida Console"/>
                <w:color w:val="404040"/>
                <w:sz w:val="28"/>
                <w:szCs w:val="28"/>
              </w:rPr>
            </w:pPr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The final value used for the model was </w:t>
            </w:r>
            <w:proofErr w:type="spellStart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>mtry</w:t>
            </w:r>
            <w:proofErr w:type="spellEnd"/>
            <w:r>
              <w:rPr>
                <w:rStyle w:val="gd15mcfceub"/>
                <w:rFonts w:ascii="Lucida Console" w:hAnsi="Lucida Console"/>
                <w:color w:val="404040"/>
                <w:sz w:val="28"/>
                <w:szCs w:val="28"/>
                <w:bdr w:val="none" w:sz="0" w:space="0" w:color="auto" w:frame="1"/>
              </w:rPr>
              <w:t xml:space="preserve"> = 2.</w:t>
            </w:r>
          </w:p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856FCC" w:rsidRPr="00856FCC" w14:paraId="42B8DDEF" w14:textId="77777777" w:rsidTr="006A75D7">
              <w:trPr>
                <w:tblCellSpacing w:w="0" w:type="dxa"/>
              </w:trPr>
              <w:tc>
                <w:tcPr>
                  <w:tcW w:w="21600" w:type="dxa"/>
                  <w:hideMark/>
                </w:tcPr>
                <w:p w14:paraId="37E40C4E" w14:textId="7CF26154" w:rsidR="00856FCC" w:rsidRPr="00856FCC" w:rsidRDefault="00856FCC" w:rsidP="00856FCC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AU"/>
                    </w:rPr>
                  </w:pPr>
                </w:p>
              </w:tc>
            </w:tr>
          </w:tbl>
          <w:p w14:paraId="4926EC3F" w14:textId="77777777" w:rsidR="00856FCC" w:rsidRPr="00856FCC" w:rsidRDefault="00856FCC" w:rsidP="00856FCC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4"/>
                <w:szCs w:val="24"/>
                <w:lang w:eastAsia="en-AU"/>
              </w:rPr>
            </w:pPr>
          </w:p>
        </w:tc>
      </w:tr>
    </w:tbl>
    <w:p w14:paraId="53A0FC85" w14:textId="77777777" w:rsidR="00CC56B1" w:rsidRDefault="00CC56B1" w:rsidP="00CC56B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lastRenderedPageBreak/>
        <w:t>goof(</w:t>
      </w:r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observed =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RF_Micro_Scenario_models_dataset$Mn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[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Training_RF_Micro_scenario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], predicted =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KhavrRF_Micro_Mn_Soil_In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 ,  plot.it = TRUE)</w:t>
      </w:r>
    </w:p>
    <w:p w14:paraId="62046C5B" w14:textId="77777777" w:rsidR="00CC56B1" w:rsidRDefault="00CC56B1" w:rsidP="00CC56B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     R2 concordance      MSE     RMSE       bias</w:t>
      </w:r>
    </w:p>
    <w:p w14:paraId="5EBDCA6E" w14:textId="77777777" w:rsidR="00CC56B1" w:rsidRDefault="00CC56B1" w:rsidP="00CC56B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1 0.7325141    0.789373 4.613321 2.147864 0.06798289</w:t>
      </w:r>
    </w:p>
    <w:p w14:paraId="320BC2F7" w14:textId="77777777" w:rsidR="00CC56B1" w:rsidRDefault="00CC56B1" w:rsidP="00CC56B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#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externalvalidation</w:t>
      </w:r>
      <w:proofErr w:type="spellEnd"/>
    </w:p>
    <w:p w14:paraId="19A8D78B" w14:textId="77777777" w:rsidR="00CC56B1" w:rsidRDefault="00CC56B1" w:rsidP="00CC56B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goof(</w:t>
      </w:r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observed =  RF_Micro_Scenario_models_dataset$Mn[-Training_RF_Micro_scenario], predicted =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KhavrRF_Micro_Mn_Soil__Ex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,  plot.it = TRUE)</w:t>
      </w:r>
    </w:p>
    <w:p w14:paraId="7D61A8D0" w14:textId="77777777" w:rsidR="00CC56B1" w:rsidRDefault="00CC56B1" w:rsidP="00CC56B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     R2 concordance      MSE     RMSE      bias</w:t>
      </w:r>
    </w:p>
    <w:p w14:paraId="2696320B" w14:textId="77777777" w:rsidR="00CC56B1" w:rsidRDefault="00CC56B1" w:rsidP="00CC56B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1 0.3044147   0.3786006 9.674251 3.110346 0.3155289</w:t>
      </w:r>
    </w:p>
    <w:p w14:paraId="74A84907" w14:textId="770690FE" w:rsidR="002D4C25" w:rsidRPr="00856FCC" w:rsidRDefault="002D4C25">
      <w:pPr>
        <w:rPr>
          <w:sz w:val="24"/>
          <w:szCs w:val="24"/>
        </w:rPr>
      </w:pPr>
    </w:p>
    <w:p w14:paraId="7FDAA223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tb"/>
          <w:rFonts w:ascii="Lucida Console" w:hAnsi="Lucida Console"/>
          <w:color w:val="0000FF"/>
          <w:sz w:val="28"/>
          <w:szCs w:val="28"/>
        </w:rPr>
        <w:t>#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training</w:t>
      </w:r>
      <w:proofErr w:type="gramEnd"/>
    </w:p>
    <w:p w14:paraId="018B10CB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nrmse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RF_Micro_Mn_Soil_In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RF_Micro_Scenario_models_dataset$Mn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[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Training_RF_Micro_scenario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])</w:t>
      </w:r>
    </w:p>
    <w:p w14:paraId="4F0FDF30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51.2</w:t>
      </w:r>
    </w:p>
    <w:p w14:paraId="2EF20B0F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MAPE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RF_Micro_Mn_Soil_In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RF_Micro_Scenario_models_dataset$Mn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[</w:t>
      </w: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Training_RF_Micro_scenario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])</w:t>
      </w:r>
    </w:p>
    <w:p w14:paraId="169EFC7E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0.2318084</w:t>
      </w:r>
    </w:p>
    <w:p w14:paraId="6C493088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r>
        <w:rPr>
          <w:rStyle w:val="gd15mcfcktb"/>
          <w:rFonts w:ascii="Lucida Console" w:hAnsi="Lucida Console"/>
          <w:color w:val="0000FF"/>
          <w:sz w:val="28"/>
          <w:szCs w:val="28"/>
        </w:rPr>
        <w:t>##testing</w:t>
      </w:r>
    </w:p>
    <w:p w14:paraId="4ED7CB8A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nrmse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RF_Micro_Mn_Soil__Ex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, RF_Micro_Scenario_models_dataset$Mn[-Training_RF_Micro_scenario])</w:t>
      </w:r>
    </w:p>
    <w:p w14:paraId="47A849F8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81.4</w:t>
      </w:r>
    </w:p>
    <w:p w14:paraId="1E2A8AF5" w14:textId="77777777" w:rsidR="006A75D7" w:rsidRDefault="006A75D7" w:rsidP="006A75D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r>
        <w:rPr>
          <w:rStyle w:val="gd15mcfckub"/>
          <w:rFonts w:ascii="Lucida Console" w:hAnsi="Lucida Console"/>
          <w:color w:val="0000FF"/>
          <w:sz w:val="28"/>
          <w:szCs w:val="28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MAPE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KhavrRF_Micro_Mn_Soil__External</w:t>
      </w:r>
      <w:proofErr w:type="spellEnd"/>
      <w:r>
        <w:rPr>
          <w:rStyle w:val="gd15mcfcktb"/>
          <w:rFonts w:ascii="Lucida Console" w:hAnsi="Lucida Console"/>
          <w:color w:val="0000FF"/>
          <w:sz w:val="28"/>
          <w:szCs w:val="28"/>
        </w:rPr>
        <w:t>, RF_Micro_Scenario_models_dataset$Mn[-Training_RF_Micro_scenario])</w:t>
      </w:r>
    </w:p>
    <w:p w14:paraId="6121A701" w14:textId="654E5E15" w:rsidR="006A75D7" w:rsidRDefault="006A75D7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[1] 0.4289302</w:t>
      </w:r>
    </w:p>
    <w:p w14:paraId="0A7C3D60" w14:textId="5B4B3502" w:rsidR="009F1F76" w:rsidRDefault="009F1F76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6F3D8336" w14:textId="25DFA7A1" w:rsidR="009F1F76" w:rsidRDefault="009F1F76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102E8C74" w14:textId="64CF041F" w:rsidR="009F1F76" w:rsidRDefault="009F1F76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74DE0C20" w14:textId="058412ED" w:rsidR="009F1F76" w:rsidRDefault="009F1F76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55BBBED6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lastRenderedPageBreak/>
        <w:t>KhavrRF_Micro_modeltune_Mn_Rec_Fea_Elimination</w:t>
      </w:r>
      <w:proofErr w:type="spellEnd"/>
    </w:p>
    <w:p w14:paraId="1E94FB2D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andom Forest </w:t>
      </w:r>
    </w:p>
    <w:p w14:paraId="5474A23F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19812DDF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7 samples</w:t>
      </w:r>
    </w:p>
    <w:p w14:paraId="0BC97578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0 predictors</w:t>
      </w:r>
    </w:p>
    <w:p w14:paraId="4AAC2B93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4A107BF8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o pre-processing</w:t>
      </w:r>
    </w:p>
    <w:p w14:paraId="7570C390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Resampling: Bootstrapped (25 reps) </w:t>
      </w:r>
    </w:p>
    <w:p w14:paraId="020B6FCA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Summary of sample sizes: 47, 47, 47, 47, 47, 47, ... </w:t>
      </w:r>
    </w:p>
    <w:p w14:paraId="0BCC5142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esampling results across tuning parameters:</w:t>
      </w:r>
    </w:p>
    <w:p w14:paraId="3855FF49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562F67BB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</w:t>
      </w:r>
      <w:proofErr w:type="spellStart"/>
      <w:proofErr w:type="gramStart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RMSE</w:t>
      </w:r>
      <w:proofErr w:type="gram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</w:t>
      </w:r>
      <w:proofErr w:type="spellStart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squared</w:t>
      </w:r>
      <w:proofErr w:type="spell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MAE     </w:t>
      </w:r>
    </w:p>
    <w:p w14:paraId="73AB41C7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2    </w:t>
      </w:r>
      <w:proofErr w:type="gramStart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387828  0.07030345</w:t>
      </w:r>
      <w:proofErr w:type="gram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057550</w:t>
      </w:r>
    </w:p>
    <w:p w14:paraId="0C076F20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6    </w:t>
      </w:r>
      <w:proofErr w:type="gramStart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399227  0.09580233</w:t>
      </w:r>
      <w:proofErr w:type="gram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012684</w:t>
      </w:r>
    </w:p>
    <w:p w14:paraId="143ECD9C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10    </w:t>
      </w:r>
      <w:proofErr w:type="gramStart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4.502322  0.10064704</w:t>
      </w:r>
      <w:proofErr w:type="gram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3.072695</w:t>
      </w:r>
    </w:p>
    <w:p w14:paraId="486288E0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0729E3DA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RMSE was used to select the optimal model using the smallest value.</w:t>
      </w:r>
    </w:p>
    <w:p w14:paraId="6D16D9F1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The final value used for the model was </w:t>
      </w:r>
      <w:proofErr w:type="spellStart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mtry</w:t>
      </w:r>
      <w:proofErr w:type="spell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= 2.</w:t>
      </w:r>
    </w:p>
    <w:p w14:paraId="4B590276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# Internal validation</w:t>
      </w:r>
    </w:p>
    <w:p w14:paraId="30C03BD0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_Internal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&lt;- </w:t>
      </w:r>
      <w:proofErr w:type="gram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predict(</w:t>
      </w:r>
      <w:proofErr w:type="spellStart"/>
      <w:proofErr w:type="gram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newdata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=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, ])</w:t>
      </w:r>
    </w:p>
    <w:p w14:paraId="59C37753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], predicted =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_Internal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 ,  plot.it = TRUE)</w:t>
      </w:r>
    </w:p>
    <w:p w14:paraId="3AC5800C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R2 concordance      MSE     RMSE     bias</w:t>
      </w:r>
    </w:p>
    <w:p w14:paraId="45CE1E7B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0.7531434   0.7932033 4.257528 2.063378 0.110063</w:t>
      </w:r>
    </w:p>
    <w:p w14:paraId="779C972D" w14:textId="0E0FF58E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#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externalvalidation</w:t>
      </w:r>
      <w:proofErr w:type="spellEnd"/>
    </w:p>
    <w:p w14:paraId="4D608DB6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goof(</w:t>
      </w:r>
      <w:proofErr w:type="gram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observed =  RF_Micro_Scenario_models_dataset$Mn[-Training_RF_Micro_scenario], predicted =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_External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,  plot.it = TRUE)</w:t>
      </w:r>
    </w:p>
    <w:p w14:paraId="0C295C68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      R2 concordance      MSE     RMSE      bias</w:t>
      </w:r>
    </w:p>
    <w:p w14:paraId="29CABABA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 -0.</w:t>
      </w:r>
      <w:proofErr w:type="gramStart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1335625  0.07030369</w:t>
      </w:r>
      <w:proofErr w:type="gramEnd"/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15.76567 3.970601 0.4534177</w:t>
      </w:r>
    </w:p>
    <w:p w14:paraId="616A4D35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#training</w:t>
      </w:r>
    </w:p>
    <w:p w14:paraId="4620C9B6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_Internal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72E734B0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49.2</w:t>
      </w:r>
    </w:p>
    <w:p w14:paraId="2ADD4185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_Internal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 xml:space="preserve">, 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RF_Micro_Scenario_models_dataset$Mn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[</w:t>
      </w:r>
      <w:proofErr w:type="spell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Training_RF_Micro_scenario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])</w:t>
      </w:r>
    </w:p>
    <w:p w14:paraId="05274F48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2306273</w:t>
      </w:r>
    </w:p>
    <w:p w14:paraId="501926F7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6FF8B934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_External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33E5FA2D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103.9</w:t>
      </w:r>
    </w:p>
    <w:p w14:paraId="18BB549C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9F1F76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KhavrRF_Micro_Mn_Rec_Fea_Elimination_External</w:t>
      </w:r>
      <w:proofErr w:type="spellEnd"/>
      <w:r w:rsidRPr="009F1F76">
        <w:rPr>
          <w:rStyle w:val="gd15mcfcktb"/>
          <w:rFonts w:ascii="Lucida Console" w:hAnsi="Lucida Console"/>
          <w:color w:val="0000FF"/>
          <w:sz w:val="24"/>
          <w:szCs w:val="24"/>
        </w:rPr>
        <w:t>, RF_Micro_Scenario_models_dataset$Mn[-Training_RF_Micro_scenario])</w:t>
      </w:r>
    </w:p>
    <w:p w14:paraId="65A9AA5A" w14:textId="77777777" w:rsidR="009F1F76" w:rsidRPr="009F1F76" w:rsidRDefault="009F1F76" w:rsidP="009F1F7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9F1F76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5687115</w:t>
      </w:r>
    </w:p>
    <w:p w14:paraId="36D6C5C5" w14:textId="37528364" w:rsidR="009F1F76" w:rsidRPr="009F1F76" w:rsidRDefault="009F1F76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7387520A" w14:textId="29634B1C" w:rsidR="009F1F76" w:rsidRDefault="009F1F76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61454637" w14:textId="77777777" w:rsidR="009F1F76" w:rsidRDefault="009F1F76" w:rsidP="006A75D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5C703A2B" w14:textId="77777777" w:rsidR="009F1F76" w:rsidRDefault="009F1F76" w:rsidP="006A75D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</w:p>
    <w:p w14:paraId="51F55F6D" w14:textId="4D5ABBE1" w:rsidR="002D4C25" w:rsidRPr="00856FCC" w:rsidRDefault="002D4C25">
      <w:pPr>
        <w:rPr>
          <w:sz w:val="24"/>
          <w:szCs w:val="24"/>
        </w:rPr>
      </w:pPr>
    </w:p>
    <w:p w14:paraId="2639B157" w14:textId="77777777" w:rsidR="002D4C25" w:rsidRPr="00856FCC" w:rsidRDefault="002D4C25">
      <w:pPr>
        <w:rPr>
          <w:sz w:val="24"/>
          <w:szCs w:val="24"/>
        </w:rPr>
      </w:pPr>
    </w:p>
    <w:sectPr w:rsidR="002D4C25" w:rsidRPr="00856F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902FB" w14:textId="77777777" w:rsidR="00AA05C9" w:rsidRDefault="00AA05C9" w:rsidP="001E150E">
      <w:pPr>
        <w:spacing w:after="0" w:line="240" w:lineRule="auto"/>
      </w:pPr>
      <w:r>
        <w:separator/>
      </w:r>
    </w:p>
  </w:endnote>
  <w:endnote w:type="continuationSeparator" w:id="0">
    <w:p w14:paraId="002E8E0E" w14:textId="77777777" w:rsidR="00AA05C9" w:rsidRDefault="00AA05C9" w:rsidP="001E15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851DD" w14:textId="77777777" w:rsidR="00AA05C9" w:rsidRDefault="00AA05C9" w:rsidP="001E150E">
      <w:pPr>
        <w:spacing w:after="0" w:line="240" w:lineRule="auto"/>
      </w:pPr>
      <w:r>
        <w:separator/>
      </w:r>
    </w:p>
  </w:footnote>
  <w:footnote w:type="continuationSeparator" w:id="0">
    <w:p w14:paraId="218699F0" w14:textId="77777777" w:rsidR="00AA05C9" w:rsidRDefault="00AA05C9" w:rsidP="001E15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ba0MDQ3NjC3tLRU0lEKTi0uzszPAykwrAUAh9eejywAAAA="/>
  </w:docVars>
  <w:rsids>
    <w:rsidRoot w:val="00443D15"/>
    <w:rsid w:val="000729D9"/>
    <w:rsid w:val="000D0679"/>
    <w:rsid w:val="001B3596"/>
    <w:rsid w:val="001C5AC0"/>
    <w:rsid w:val="001E150E"/>
    <w:rsid w:val="002D4C25"/>
    <w:rsid w:val="003F23A9"/>
    <w:rsid w:val="00443D15"/>
    <w:rsid w:val="006255C1"/>
    <w:rsid w:val="006A75D7"/>
    <w:rsid w:val="00856FCC"/>
    <w:rsid w:val="00871552"/>
    <w:rsid w:val="008D41E3"/>
    <w:rsid w:val="009F1757"/>
    <w:rsid w:val="009F1F76"/>
    <w:rsid w:val="00AA05C9"/>
    <w:rsid w:val="00BE29CA"/>
    <w:rsid w:val="00CC5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C11AD"/>
  <w15:chartTrackingRefBased/>
  <w15:docId w15:val="{2394B010-04BE-4C58-A66B-C1EB8FC61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443D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443D15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d15mcfcktb">
    <w:name w:val="gd15mcfcktb"/>
    <w:basedOn w:val="VarsaylanParagrafYazTipi"/>
    <w:rsid w:val="00443D15"/>
  </w:style>
  <w:style w:type="character" w:customStyle="1" w:styleId="gd15mcfceub">
    <w:name w:val="gd15mcfceub"/>
    <w:basedOn w:val="VarsaylanParagrafYazTipi"/>
    <w:rsid w:val="00443D15"/>
  </w:style>
  <w:style w:type="character" w:customStyle="1" w:styleId="gd15mcfckub">
    <w:name w:val="gd15mcfckub"/>
    <w:basedOn w:val="VarsaylanParagrafYazTipi"/>
    <w:rsid w:val="00443D15"/>
  </w:style>
  <w:style w:type="paragraph" w:styleId="stBilgi">
    <w:name w:val="header"/>
    <w:basedOn w:val="Normal"/>
    <w:link w:val="stBilgiChar"/>
    <w:uiPriority w:val="99"/>
    <w:unhideWhenUsed/>
    <w:rsid w:val="001E15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E150E"/>
  </w:style>
  <w:style w:type="paragraph" w:styleId="AltBilgi">
    <w:name w:val="footer"/>
    <w:basedOn w:val="Normal"/>
    <w:link w:val="AltBilgiChar"/>
    <w:uiPriority w:val="99"/>
    <w:unhideWhenUsed/>
    <w:rsid w:val="001E15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E15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8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0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0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0</Pages>
  <Words>2408</Words>
  <Characters>13727</Characters>
  <Application>Microsoft Office Word</Application>
  <DocSecurity>0</DocSecurity>
  <Lines>114</Lines>
  <Paragraphs>3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at KAYA</dc:creator>
  <cp:keywords/>
  <dc:description/>
  <cp:lastModifiedBy>Fuat KAYA</cp:lastModifiedBy>
  <cp:revision>11</cp:revision>
  <dcterms:created xsi:type="dcterms:W3CDTF">2021-12-09T17:19:00Z</dcterms:created>
  <dcterms:modified xsi:type="dcterms:W3CDTF">2021-12-09T21:09:00Z</dcterms:modified>
</cp:coreProperties>
</file>